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bookmarkStart w:id="1" w:name="_GoBack"/>
        <w:bookmarkEnd w:id="1"/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0D8A425C" w:rsidR="00D3164F" w:rsidRPr="00BC3F50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FB6A47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BC3F50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722DC7CB" w14:textId="59298E14" w:rsidR="00E52EB2" w:rsidRPr="00BC3F50" w:rsidRDefault="00FB6A47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139E71B1" w14:textId="2A967E02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0D737D5A" w14:textId="5D53CDCA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4B99163" w14:textId="332C0F76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41AD3AA4" w14:textId="4694A105" w:rsidR="009D6D57" w:rsidRPr="00BC3F50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through the use of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2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2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BC3F50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BC3F50" w:rsidRDefault="00FB6A47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BC3F50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BC3F50" w:rsidRDefault="00FB6A47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BC3F50" w:rsidRDefault="00FB6A47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BC3F50" w:rsidRDefault="00FB6A47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BC3F50" w:rsidRDefault="00FB6A47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BC3F50" w:rsidRDefault="00FB6A47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BC3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863BF" w14:textId="77777777" w:rsidR="007263A7" w:rsidRDefault="007263A7" w:rsidP="00A427CA">
      <w:pPr>
        <w:spacing w:after="0" w:line="240" w:lineRule="auto"/>
      </w:pPr>
      <w:r>
        <w:separator/>
      </w:r>
    </w:p>
  </w:endnote>
  <w:endnote w:type="continuationSeparator" w:id="0">
    <w:p w14:paraId="1A9233C8" w14:textId="77777777" w:rsidR="007263A7" w:rsidRDefault="007263A7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E78DD" w14:textId="77777777" w:rsidR="007263A7" w:rsidRDefault="007263A7" w:rsidP="00A427CA">
      <w:pPr>
        <w:spacing w:after="0" w:line="240" w:lineRule="auto"/>
      </w:pPr>
      <w:r>
        <w:separator/>
      </w:r>
    </w:p>
  </w:footnote>
  <w:footnote w:type="continuationSeparator" w:id="0">
    <w:p w14:paraId="18465E4C" w14:textId="77777777" w:rsidR="007263A7" w:rsidRDefault="007263A7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0FAN0jkps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D2EAD"/>
    <w:rsid w:val="000D7CC0"/>
    <w:rsid w:val="001025F2"/>
    <w:rsid w:val="00110594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66C9642A-06A0-44DB-8FB9-E8B8F7C86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19</Pages>
  <Words>2455</Words>
  <Characters>1399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48</cp:revision>
  <dcterms:created xsi:type="dcterms:W3CDTF">2021-05-16T06:27:00Z</dcterms:created>
  <dcterms:modified xsi:type="dcterms:W3CDTF">2021-05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